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Ghana</w:t>
      </w:r>
      <w:r>
        <w:t xml:space="preserve"> </w:t>
      </w:r>
      <w:r>
        <w:t xml:space="preserve">Accra</w:t>
      </w:r>
    </w:p>
    <w:bookmarkStart w:id="21" w:name="Xdfd47a3f348253ca13163058103ecd86b18f793"/>
    <w:p>
      <w:pPr>
        <w:pStyle w:val="Heading1"/>
      </w:pPr>
      <w:r>
        <w:t xml:space="preserve">SCHOLARSHIP APPLICATION LETTER FOR SPECIAL EDUCATION TEACHER TRAINING</w:t>
      </w:r>
    </w:p>
    <w:p>
      <w:pPr>
        <w:pStyle w:val="FirstParagraph"/>
      </w:pPr>
      <w:r>
        <w:t xml:space="preserve">October 26, 2023</w:t>
      </w:r>
    </w:p>
    <w:p>
      <w:pPr>
        <w:pStyle w:val="BodyText"/>
      </w:pPr>
      <w:r>
        <w:t xml:space="preserve">The Scholarship Committee</w:t>
      </w:r>
    </w:p>
    <w:p>
      <w:pPr>
        <w:pStyle w:val="BodyText"/>
      </w:pPr>
      <w:r>
        <w:t xml:space="preserve">Ghana Education Trust Fund (GETFund)</w:t>
      </w:r>
    </w:p>
    <w:p>
      <w:pPr>
        <w:pStyle w:val="BodyText"/>
      </w:pPr>
      <w:r>
        <w:t xml:space="preserve">Accra, Ghana</w:t>
      </w:r>
    </w:p>
    <w:bookmarkStart w:id="20" w:name="Xcb1396a297320921cc18625845f59d758288cd3"/>
    <w:p>
      <w:pPr>
        <w:pStyle w:val="Heading2"/>
      </w:pPr>
      <w:r>
        <w:t xml:space="preserve">Subject: Application for Scholarship to Pursue Special Education Teacher Training in Ghana Accra</w:t>
      </w:r>
    </w:p>
    <w:p>
      <w:pPr>
        <w:pStyle w:val="FirstParagraph"/>
      </w:pPr>
      <w:r>
        <w:t xml:space="preserve">Dear Esteemed Scholarship Committee,</w:t>
      </w:r>
    </w:p>
    <w:p>
      <w:pPr>
        <w:pStyle w:val="BodyText"/>
      </w:pPr>
      <w:r>
        <w:t xml:space="preserve">As a passionate educator with an unwavering commitment to inclusive learning, I am writing to formally submit my Scholarship Application Letter for the prestigious Special Education Teacher Training Program. This opportunity represents not merely an educational advancement, but a transformative pathway toward addressing critical gaps in Ghanaian education, particularly within the vibrant yet underserved communities of Accra. My profound dedication to empowering children with diverse learning needs has driven me to pursue specialized training that will directly serve Ghana's most vulnerable students right here in our nation's capital.</w:t>
      </w:r>
    </w:p>
    <w:p>
      <w:pPr>
        <w:pStyle w:val="BodyText"/>
      </w:pPr>
      <w:r>
        <w:t xml:space="preserve">Having completed my Bachelor of Arts in Early Childhood Education at the University of Ghana, Legon, I have witnessed firsthand the systemic challenges facing students with special educational needs across Ghana. During my field practicum at a public school in East Legon, Accra, I worked alongside children with autism spectrum disorder and developmental delays who lacked access to specialized teaching methodologies. I observed classrooms where teachers—overwhelmed by large student-to-teacher ratios and inadequate training—resorted to conventional approaches that failed to meet individual learning needs. This experience ignited my resolve to become a certified Special Education Teacher, equipped with evidence-based strategies tailored for Ghanaian contexts.</w:t>
      </w:r>
    </w:p>
    <w:p>
      <w:pPr>
        <w:pStyle w:val="BodyText"/>
      </w:pPr>
      <w:r>
        <w:t xml:space="preserve">My motivation extends beyond professional aspiration; it stems from personal connection. Growing up in a community in Accra's Nima district, I witnessed my cousin Ayisha—a bright child with cerebral palsy—systematically excluded from mainstream education due to inaccessible facilities and untrained staff. Her journey underscored a painful reality: approximately 30% of Ghana's children with disabilities remain out of school (UNICEF Ghana, 2022), disproportionately in urban centers like Accra where infrastructure gaps persist despite economic growth. This statistic compels me to dedicate my career to creating classrooms where every child thrives, regardless of ability.</w:t>
      </w:r>
    </w:p>
    <w:p>
      <w:pPr>
        <w:pStyle w:val="BodyText"/>
      </w:pPr>
      <w:r>
        <w:t xml:space="preserve">The Special Education Teacher Training Program represents the precise catalyst I require to bridge this gap. Currently, Ghana's national curriculum lacks comprehensive special education modules in teacher training institutions, leaving most educators unprepared for inclusive practices. My proposed studies—focusing on assistive technology integration, multi-sensory learning techniques, and culturally responsive pedagogy—will directly address these deficiencies. Crucially, I intend to concentrate my fieldwork within Accra's public school system through partnerships with the Ghana Education Service (GES), targeting communities like Ashaiman and Tema where disability inclusion remains nascent.</w:t>
      </w:r>
    </w:p>
    <w:p>
      <w:pPr>
        <w:pStyle w:val="BodyText"/>
      </w:pPr>
      <w:r>
        <w:t xml:space="preserve">What sets this scholarship apart is its strategic alignment with Ghana's 2018 Special Educational Needs Policy. By training under internationally accredited curricula while grounding my studies in Accra-specific challenges—such as navigating multi-lingual classrooms (where Twi, Ewe, and English intersect) and adapting to resource-constrained environments—I will deliver immediate value upon graduation. My research on "Accessibility Barriers for Children with Disabilities in Accra Public Schools" (conducted during my undergraduate studies) revealed that 68% of teachers in the region lacked even basic disability awareness training. This data-driven insight fuels my commitment to becoming a change agent within Ghana's educational ecosystem.</w:t>
      </w:r>
    </w:p>
    <w:p>
      <w:pPr>
        <w:pStyle w:val="BodyText"/>
      </w:pPr>
      <w:r>
        <w:t xml:space="preserve">I have meticulously planned how I will maximize this scholarship opportunity. Upon completing the program, I will:</w:t>
      </w:r>
    </w:p>
    <w:p>
      <w:pPr>
        <w:numPr>
          <w:ilvl w:val="0"/>
          <w:numId w:val="1001"/>
        </w:numPr>
        <w:pStyle w:val="Compact"/>
      </w:pPr>
      <w:r>
        <w:t xml:space="preserve">Join the Ghana Education Service as a Special Education Teacher in Accra, targeting schools with high disability enrollment rates</w:t>
      </w:r>
    </w:p>
    <w:p>
      <w:pPr>
        <w:numPr>
          <w:ilvl w:val="0"/>
          <w:numId w:val="1001"/>
        </w:numPr>
        <w:pStyle w:val="Compact"/>
      </w:pPr>
      <w:r>
        <w:t xml:space="preserve">Develop low-cost classroom adaptation kits using locally sourced materials (e.g., recycled sensory tools)</w:t>
      </w:r>
    </w:p>
    <w:p>
      <w:pPr>
        <w:numPr>
          <w:ilvl w:val="0"/>
          <w:numId w:val="1001"/>
        </w:numPr>
        <w:pStyle w:val="Compact"/>
      </w:pPr>
      <w:r>
        <w:t xml:space="preserve">Collaborate with NGOs like Handicap International to establish teacher mentorship networks across Accra districts</w:t>
      </w:r>
    </w:p>
    <w:p>
      <w:pPr>
        <w:numPr>
          <w:ilvl w:val="0"/>
          <w:numId w:val="1001"/>
        </w:numPr>
        <w:pStyle w:val="Compact"/>
      </w:pPr>
      <w:r>
        <w:t xml:space="preserve">Pioneer a digital resource hub for Ghanaian educators, featuring video demonstrations of inclusive techniques in Akan and Ga dialects</w:t>
      </w:r>
    </w:p>
    <w:p>
      <w:pPr>
        <w:pStyle w:val="FirstParagraph"/>
      </w:pPr>
      <w:r>
        <w:t xml:space="preserve">This Scholarship Application Letter embodies my conviction that education is the most powerful equalizer—especially when it reaches those society overlooks. In Accra, where urbanization accelerates but inclusive infrastructure lags, my work will directly support Ghana's Sustainable Development Goal 4 targets. I envision classrooms where a child with visual impairment uses braille textbooks designed for local curricula, or a student with dyslexia accesses tablet-based literacy apps developed with Ghanaian cultural content. These aren't distant dreams; they are achievable through strategic investment in specialized educators.</w:t>
      </w:r>
    </w:p>
    <w:p>
      <w:pPr>
        <w:pStyle w:val="BodyText"/>
      </w:pPr>
      <w:r>
        <w:t xml:space="preserve">My academic record reflects this commitment: I maintained a 3.7/4.0 GPA during my undergraduate studies, earned the "Outstanding Education Intern" award from the University of Ghana's Faculty of Education, and volunteered 200+ hours with Accra-based disability advocacy group "Ghana Inclusion Alliance." Financially, this scholarship is indispensable—I come from a modest family where education was valued but not easily affordable. Without this support, I would be unable to pursue the advanced training necessary to serve Ghana's children effectively.</w:t>
      </w:r>
    </w:p>
    <w:p>
      <w:pPr>
        <w:pStyle w:val="BodyText"/>
      </w:pPr>
      <w:r>
        <w:t xml:space="preserve">More than funding for tuition, this scholarship represents an investment in Ghana's future workforce. By supporting my development as a Special Education Teacher trained specifically for Accra's context, you enable me to:</w:t>
      </w:r>
    </w:p>
    <w:p>
      <w:pPr>
        <w:numPr>
          <w:ilvl w:val="0"/>
          <w:numId w:val="1002"/>
        </w:numPr>
        <w:pStyle w:val="Compact"/>
      </w:pPr>
      <w:r>
        <w:t xml:space="preserve">Reduce the current 35% out-of-school rate for children with disabilities in Accra (World Bank)</w:t>
      </w:r>
    </w:p>
    <w:p>
      <w:pPr>
        <w:numPr>
          <w:ilvl w:val="0"/>
          <w:numId w:val="1002"/>
        </w:numPr>
        <w:pStyle w:val="Compact"/>
      </w:pPr>
      <w:r>
        <w:t xml:space="preserve">Create replicable models adopted by other Ghanaian cities</w:t>
      </w:r>
    </w:p>
    <w:p>
      <w:pPr>
        <w:numPr>
          <w:ilvl w:val="0"/>
          <w:numId w:val="1002"/>
        </w:numPr>
        <w:pStyle w:val="Compact"/>
      </w:pPr>
      <w:r>
        <w:t xml:space="preserve">Strengthen Ghana's reputation as an African leader in inclusive education</w:t>
      </w:r>
    </w:p>
    <w:p>
      <w:pPr>
        <w:pStyle w:val="FirstParagraph"/>
      </w:pPr>
      <w:r>
        <w:t xml:space="preserve">I have attached all required documents, including academic transcripts, a detailed fieldwork proposal for Accra schools, and letters of recommendation from Dr. Adwoa Mensah (Head of Special Education Department at University of Education, Winneba) and Mr. Samuel Addae (District Director of GES Accra). I welcome the opportunity to discuss how my vision aligns with GETFund's mission during an interview at your convenience.</w:t>
      </w:r>
    </w:p>
    <w:p>
      <w:pPr>
        <w:pStyle w:val="BodyText"/>
      </w:pPr>
      <w:r>
        <w:t xml:space="preserve">Thank you for considering my application. My dream is not merely to become a Special Education Teacher, but to help reshape Ghana Accra into a beacon of inclusive education where no child is left behind. I am ready to serve with humility, innovation, and unwavering dedication to the children of Ghana.</w:t>
      </w:r>
    </w:p>
    <w:p>
      <w:pPr>
        <w:pStyle w:val="BodyText"/>
      </w:pPr>
      <w:r>
        <w:t xml:space="preserve">Sincerely,</w:t>
      </w:r>
    </w:p>
    <w:p>
      <w:pPr>
        <w:pStyle w:val="BodyText"/>
      </w:pPr>
      <w:r>
        <w:t xml:space="preserve">Ama Mensah</w:t>
      </w:r>
    </w:p>
    <w:p>
      <w:pPr>
        <w:pStyle w:val="BodyText"/>
      </w:pPr>
      <w:r>
        <w:t xml:space="preserve">Accra, Ghana</w:t>
      </w:r>
    </w:p>
    <w:p>
      <w:pPr>
        <w:pStyle w:val="BodyText"/>
      </w:pPr>
      <w:r>
        <w:t xml:space="preserve">Email: amamensah@ghanaedu.org | Phone: +233 24 123 4567</w:t>
      </w:r>
    </w:p>
    <w:p>
      <w:pPr>
        <w:pStyle w:val="BodyText"/>
      </w:pPr>
      <w:r>
        <w:rPr>
          <w:iCs/>
          <w:i/>
        </w:rPr>
        <w:t xml:space="preserve">Word Count: 852</w:t>
      </w:r>
    </w:p>
    <w:p>
      <w:pPr>
        <w:pStyle w:val="BodyText"/>
      </w:pPr>
      <w:r>
        <w:rPr>
          <w:iCs/>
          <w:i/>
        </w:rPr>
        <w:t xml:space="preserve">This Scholarship Application Letter emphasizes commitment to Special Education Teacher training in Ghana Accra, aligning with national policies and community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 Ghana Accra</dc:title>
  <dc:creator/>
  <dc:language>en</dc:language>
  <cp:keywords/>
  <dcterms:created xsi:type="dcterms:W3CDTF">2026-07-24T04:52:53Z</dcterms:created>
  <dcterms:modified xsi:type="dcterms:W3CDTF">2026-07-24T04:52:53Z</dcterms:modified>
</cp:coreProperties>
</file>

<file path=docProps/custom.xml><?xml version="1.0" encoding="utf-8"?>
<Properties xmlns="http://schemas.openxmlformats.org/officeDocument/2006/custom-properties" xmlns:vt="http://schemas.openxmlformats.org/officeDocument/2006/docPropsVTypes"/>
</file>